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 tak jak to, że Jezus Chrystus może być w 100% Bogiem i w 100% człowiekiem jednocześnie, pozostaje tajemnicą, tak również tajemnicą jest, jak spisane Słowo może być jednocześnie w 100% Boskie i w 100% ludzkie.</w:t>
      </w:r>
    </w:p>
    <w:p>
      <w:pPr>
        <w:pStyle w:val="BodyText"/>
      </w:pPr>
      <w:r>
        <w:t xml:space="preserve">We use the term</w:t>
      </w:r>
      <w:r>
        <w:t xml:space="preserve"> </w:t>
      </w:r>
      <w:r>
        <w:t xml:space="preserve">‘</w:t>
      </w:r>
      <w:r>
        <w:t xml:space="preserve">inspiration</w:t>
      </w:r>
      <w:r>
        <w:t xml:space="preserve">’</w:t>
      </w:r>
      <w:r>
        <w:t xml:space="preserve"> </w:t>
      </w:r>
      <w:r>
        <w:t xml:space="preserve">to refer to the process that the Sovereign Creator used to produce his written Revelation. The Creator chose to use human authors, with the exception of the stone tablets containing the Decalog, that the Creator Himself engraved (Exodus 31:18, 32:16). By comparing the style of books written by different people, it is evident that the personality of the author was not squelched, or blocked: Paul writes in one way, John writes in a different way, and so on. And the same author will change style, depending on the intended audience, or recipient. So when Peter writes that the authors were</w:t>
      </w:r>
      <w:r>
        <w:t xml:space="preserve"> </w:t>
      </w:r>
      <w:r>
        <w:t xml:space="preserve">“</w:t>
      </w:r>
      <w:r>
        <w:t xml:space="preserve">carried along by the Holy Spirit</w:t>
      </w:r>
      <w:r>
        <w:t xml:space="preserve">”</w:t>
      </w:r>
      <w:r>
        <w:t xml:space="preserve"> </w:t>
      </w:r>
      <w:r>
        <w:t xml:space="preserve">(2 Peter 1:21), we may understand that the</w:t>
      </w:r>
      <w:r>
        <w:t xml:space="preserve"> </w:t>
      </w:r>
      <w:r>
        <w:t xml:space="preserve">‘</w:t>
      </w:r>
      <w:r>
        <w:t xml:space="preserve">carrying</w:t>
      </w:r>
      <w:r>
        <w:t xml:space="preserve">’</w:t>
      </w:r>
      <w:r>
        <w:t xml:space="preserve"> </w:t>
      </w:r>
      <w:r>
        <w:t xml:space="preserve">guaranteed that the words that were written expressed correctly the meaning that the Holy Spirit wished to convey. Both the living Word and the written Word involve a hypostatic union: how Jesus Christ can be 100% God and 100% man at the same time is a mystery; how the written Word can be 100% divine and 100% human at the same time is also a myst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15T08:14:08Z</dcterms:created>
  <dcterms:modified xsi:type="dcterms:W3CDTF">2025-08-15T08: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